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318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2"/>
        <w:gridCol w:w="359"/>
        <w:gridCol w:w="512"/>
        <w:gridCol w:w="2523"/>
        <w:gridCol w:w="2104"/>
        <w:gridCol w:w="3141"/>
        <w:gridCol w:w="67"/>
      </w:tblGrid>
      <w:tr w:rsidR="00540406" w:rsidRPr="00405E7C" w14:paraId="3AD629AE" w14:textId="77777777" w:rsidTr="00643732">
        <w:trPr>
          <w:gridAfter w:val="1"/>
          <w:wAfter w:w="67" w:type="dxa"/>
        </w:trPr>
        <w:tc>
          <w:tcPr>
            <w:tcW w:w="2483" w:type="dxa"/>
            <w:gridSpan w:val="3"/>
          </w:tcPr>
          <w:p w14:paraId="63CA6DEA" w14:textId="77777777" w:rsidR="00540406" w:rsidRPr="00405E7C" w:rsidRDefault="00540406" w:rsidP="00643732">
            <w:pPr>
              <w:rPr>
                <w:rFonts w:ascii="Arial" w:hAnsi="Arial" w:cs="Arial"/>
                <w:b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:b/>
                <w:szCs w:val="20"/>
                <w14:numForm w14:val="default"/>
                <w14:numSpacing w14:val="default"/>
              </w:rPr>
              <w:t>Subrecipient Agency:</w:t>
            </w:r>
          </w:p>
        </w:tc>
        <w:tc>
          <w:tcPr>
            <w:tcW w:w="7768" w:type="dxa"/>
            <w:gridSpan w:val="3"/>
            <w:tcBorders>
              <w:bottom w:val="single" w:sz="4" w:space="0" w:color="7F7F7F" w:themeColor="text1" w:themeTint="80"/>
            </w:tcBorders>
          </w:tcPr>
          <w:p w14:paraId="67E7989A" w14:textId="77777777" w:rsidR="00540406" w:rsidRPr="00405E7C" w:rsidRDefault="00540406" w:rsidP="00643732">
            <w:pPr>
              <w:rPr>
                <w:rFonts w:ascii="Arial" w:hAnsi="Arial" w:cs="Arial"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14:numForm w14:val="default"/>
                <w14:numSpacing w14:val="default"/>
              </w:rPr>
              <w:fldChar w:fldCharType="begin">
                <w:ffData>
                  <w:name w:val="Subrecipient"/>
                  <w:enabled/>
                  <w:calcOnExit w:val="0"/>
                  <w:textInput/>
                </w:ffData>
              </w:fldChar>
            </w:r>
            <w:bookmarkStart w:id="0" w:name="Subrecipient"/>
            <w:r w:rsidRPr="00405E7C">
              <w:rPr>
                <w:rFonts w:ascii="Arial" w:hAnsi="Arial" w:cs="Arial"/>
                <w14:numForm w14:val="default"/>
                <w14:numSpacing w14:val="default"/>
              </w:rPr>
              <w:instrText xml:space="preserve"> FORMTEXT </w:instrText>
            </w:r>
            <w:r w:rsidRPr="00405E7C">
              <w:rPr>
                <w:rFonts w:ascii="Arial" w:hAnsi="Arial" w:cs="Arial"/>
                <w14:numForm w14:val="default"/>
                <w14:numSpacing w14:val="default"/>
              </w:rPr>
            </w:r>
            <w:r w:rsidRPr="00405E7C">
              <w:rPr>
                <w:rFonts w:ascii="Arial" w:hAnsi="Arial" w:cs="Arial"/>
                <w14:numForm w14:val="default"/>
                <w14:numSpacing w14:val="default"/>
              </w:rPr>
              <w:fldChar w:fldCharType="separate"/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14:numForm w14:val="default"/>
                <w14:numSpacing w14:val="default"/>
              </w:rPr>
              <w:fldChar w:fldCharType="end"/>
            </w:r>
            <w:bookmarkEnd w:id="0"/>
          </w:p>
        </w:tc>
      </w:tr>
      <w:tr w:rsidR="00540406" w:rsidRPr="00405E7C" w14:paraId="060C4B13" w14:textId="77777777" w:rsidTr="00643732">
        <w:trPr>
          <w:gridAfter w:val="1"/>
          <w:wAfter w:w="67" w:type="dxa"/>
        </w:trPr>
        <w:tc>
          <w:tcPr>
            <w:tcW w:w="2483" w:type="dxa"/>
            <w:gridSpan w:val="3"/>
          </w:tcPr>
          <w:p w14:paraId="4509DAF7" w14:textId="77777777" w:rsidR="00540406" w:rsidRPr="00405E7C" w:rsidRDefault="00540406" w:rsidP="00643732">
            <w:pPr>
              <w:rPr>
                <w:rFonts w:ascii="Arial" w:hAnsi="Arial" w:cs="Arial"/>
                <w:b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:b/>
                <w14:numForm w14:val="default"/>
                <w14:numSpacing w14:val="default"/>
              </w:rPr>
              <w:t>Implementing Agency:</w:t>
            </w:r>
          </w:p>
        </w:tc>
        <w:tc>
          <w:tcPr>
            <w:tcW w:w="7768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26221F02" w14:textId="77777777" w:rsidR="00540406" w:rsidRPr="00405E7C" w:rsidRDefault="00540406" w:rsidP="00643732">
            <w:pPr>
              <w:ind w:right="-830"/>
              <w:rPr>
                <w:rFonts w:ascii="Arial" w:hAnsi="Arial" w:cs="Arial"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14:numForm w14:val="default"/>
                <w14:numSpacing w14:val="default"/>
              </w:rPr>
              <w:fldChar w:fldCharType="begin">
                <w:ffData>
                  <w:name w:val="Implementing"/>
                  <w:enabled/>
                  <w:calcOnExit w:val="0"/>
                  <w:textInput/>
                </w:ffData>
              </w:fldChar>
            </w:r>
            <w:bookmarkStart w:id="1" w:name="Implementing"/>
            <w:r w:rsidRPr="00405E7C">
              <w:rPr>
                <w:rFonts w:ascii="Arial" w:hAnsi="Arial" w:cs="Arial"/>
                <w14:numForm w14:val="default"/>
                <w14:numSpacing w14:val="default"/>
              </w:rPr>
              <w:instrText xml:space="preserve"> FORMTEXT </w:instrText>
            </w:r>
            <w:r w:rsidRPr="00405E7C">
              <w:rPr>
                <w:rFonts w:ascii="Arial" w:hAnsi="Arial" w:cs="Arial"/>
                <w14:numForm w14:val="default"/>
                <w14:numSpacing w14:val="default"/>
              </w:rPr>
            </w:r>
            <w:r w:rsidRPr="00405E7C">
              <w:rPr>
                <w:rFonts w:ascii="Arial" w:hAnsi="Arial" w:cs="Arial"/>
                <w14:numForm w14:val="default"/>
                <w14:numSpacing w14:val="default"/>
              </w:rPr>
              <w:fldChar w:fldCharType="separate"/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14:numForm w14:val="default"/>
                <w14:numSpacing w14:val="default"/>
              </w:rPr>
              <w:fldChar w:fldCharType="end"/>
            </w:r>
            <w:bookmarkEnd w:id="1"/>
          </w:p>
        </w:tc>
      </w:tr>
      <w:tr w:rsidR="00540406" w:rsidRPr="00405E7C" w14:paraId="0B59CD53" w14:textId="77777777" w:rsidTr="00643732">
        <w:tc>
          <w:tcPr>
            <w:tcW w:w="1971" w:type="dxa"/>
            <w:gridSpan w:val="2"/>
          </w:tcPr>
          <w:p w14:paraId="20A8C5FC" w14:textId="77777777" w:rsidR="00540406" w:rsidRPr="00405E7C" w:rsidRDefault="00540406" w:rsidP="00643732">
            <w:pPr>
              <w:rPr>
                <w:rFonts w:ascii="Arial" w:hAnsi="Arial" w:cs="Arial"/>
                <w:b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:b/>
                <w14:numForm w14:val="default"/>
                <w14:numSpacing w14:val="default"/>
              </w:rPr>
              <w:t>Project Number:</w:t>
            </w:r>
          </w:p>
        </w:tc>
        <w:tc>
          <w:tcPr>
            <w:tcW w:w="3035" w:type="dxa"/>
            <w:gridSpan w:val="2"/>
            <w:tcBorders>
              <w:bottom w:val="single" w:sz="4" w:space="0" w:color="7F7F7F" w:themeColor="text1" w:themeTint="80"/>
            </w:tcBorders>
          </w:tcPr>
          <w:p w14:paraId="05C0233A" w14:textId="77777777" w:rsidR="00540406" w:rsidRPr="00405E7C" w:rsidRDefault="00540406" w:rsidP="00643732">
            <w:pPr>
              <w:rPr>
                <w:rFonts w:ascii="Arial" w:hAnsi="Arial" w:cs="Arial"/>
                <w:noProof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begin">
                <w:ffData>
                  <w:name w:val="Subrecipient"/>
                  <w:enabled/>
                  <w:calcOnExit w:val="0"/>
                  <w:textInput/>
                </w:ffData>
              </w:fldChar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instrText xml:space="preserve"> FORMTEXT </w:instrTex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separate"/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end"/>
            </w:r>
          </w:p>
        </w:tc>
        <w:tc>
          <w:tcPr>
            <w:tcW w:w="2104" w:type="dxa"/>
          </w:tcPr>
          <w:p w14:paraId="371410E8" w14:textId="77777777" w:rsidR="00540406" w:rsidRPr="00405E7C" w:rsidRDefault="00540406" w:rsidP="00643732">
            <w:r>
              <w:rPr>
                <w:rFonts w:ascii="Arial" w:hAnsi="Arial" w:cs="Arial"/>
                <w:b/>
                <w14:numForm w14:val="default"/>
                <w14:numSpacing w14:val="default"/>
              </w:rPr>
              <w:t>Contract Number</w:t>
            </w:r>
            <w:r w:rsidRPr="007F1826">
              <w:rPr>
                <w:rFonts w:ascii="Arial" w:hAnsi="Arial" w:cs="Arial"/>
                <w:b/>
                <w14:numForm w14:val="default"/>
                <w14:numSpacing w14:val="default"/>
              </w:rPr>
              <w:t>:</w:t>
            </w:r>
          </w:p>
        </w:tc>
        <w:tc>
          <w:tcPr>
            <w:tcW w:w="3208" w:type="dxa"/>
            <w:gridSpan w:val="2"/>
            <w:tcBorders>
              <w:bottom w:val="single" w:sz="4" w:space="0" w:color="7F7F7F" w:themeColor="text1" w:themeTint="80"/>
            </w:tcBorders>
          </w:tcPr>
          <w:p w14:paraId="17D96DE6" w14:textId="77777777" w:rsidR="00540406" w:rsidRPr="00405E7C" w:rsidRDefault="00540406" w:rsidP="00643732"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begin">
                <w:ffData>
                  <w:name w:val="Subrecipient"/>
                  <w:enabled/>
                  <w:calcOnExit w:val="0"/>
                  <w:textInput/>
                </w:ffData>
              </w:fldChar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instrText xml:space="preserve"> FORMTEXT </w:instrTex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separate"/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end"/>
            </w:r>
          </w:p>
        </w:tc>
      </w:tr>
      <w:tr w:rsidR="00540406" w:rsidRPr="00405E7C" w14:paraId="3BA328E6" w14:textId="77777777" w:rsidTr="00643732">
        <w:trPr>
          <w:gridAfter w:val="1"/>
          <w:wAfter w:w="67" w:type="dxa"/>
        </w:trPr>
        <w:tc>
          <w:tcPr>
            <w:tcW w:w="1612" w:type="dxa"/>
          </w:tcPr>
          <w:p w14:paraId="0F26A88C" w14:textId="77777777" w:rsidR="00540406" w:rsidRPr="00405E7C" w:rsidRDefault="00540406" w:rsidP="00643732">
            <w:pPr>
              <w:rPr>
                <w:rFonts w:ascii="Arial" w:hAnsi="Arial" w:cs="Arial"/>
                <w:b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:b/>
                <w14:numForm w14:val="default"/>
                <w14:numSpacing w14:val="default"/>
              </w:rPr>
              <w:t>Project Title:</w:t>
            </w:r>
          </w:p>
        </w:tc>
        <w:tc>
          <w:tcPr>
            <w:tcW w:w="8639" w:type="dxa"/>
            <w:gridSpan w:val="5"/>
            <w:tcBorders>
              <w:bottom w:val="single" w:sz="4" w:space="0" w:color="7F7F7F" w:themeColor="text1" w:themeTint="80"/>
            </w:tcBorders>
          </w:tcPr>
          <w:p w14:paraId="591CA999" w14:textId="77777777" w:rsidR="00540406" w:rsidRPr="00405E7C" w:rsidRDefault="00540406" w:rsidP="00643732">
            <w:pPr>
              <w:rPr>
                <w:rFonts w:ascii="Arial" w:hAnsi="Arial" w:cs="Arial"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begin">
                <w:ffData>
                  <w:name w:val="Title"/>
                  <w:enabled/>
                  <w:calcOnExit w:val="0"/>
                  <w:textInput/>
                </w:ffData>
              </w:fldChar>
            </w:r>
            <w:bookmarkStart w:id="2" w:name="Title"/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instrText xml:space="preserve"> FORMTEXT </w:instrTex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separate"/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end"/>
            </w:r>
            <w:bookmarkEnd w:id="2"/>
          </w:p>
        </w:tc>
      </w:tr>
    </w:tbl>
    <w:p w14:paraId="3E8FF1B3" w14:textId="77777777" w:rsidR="00156EB4" w:rsidRDefault="00156EB4"/>
    <w:p w14:paraId="129E32D5" w14:textId="2F59722C" w:rsidR="00540406" w:rsidRDefault="00540406" w:rsidP="00540406">
      <w:r w:rsidRPr="00540406">
        <w:t xml:space="preserve">The administration of resources awarded </w:t>
      </w:r>
      <w:r w:rsidR="004E28E5">
        <w:t>b</w:t>
      </w:r>
      <w:r w:rsidR="00F930F2">
        <w:t>y</w:t>
      </w:r>
      <w:r w:rsidR="004E28E5" w:rsidRPr="00540406">
        <w:t xml:space="preserve"> </w:t>
      </w:r>
      <w:r w:rsidRPr="00540406">
        <w:t xml:space="preserve">the Department to the Subrecipient </w:t>
      </w:r>
      <w:r w:rsidR="00F930F2">
        <w:t>through</w:t>
      </w:r>
      <w:r w:rsidR="00F930F2" w:rsidRPr="00540406">
        <w:t xml:space="preserve"> </w:t>
      </w:r>
      <w:r w:rsidRPr="00540406">
        <w:t>th</w:t>
      </w:r>
      <w:r w:rsidR="003A6B75">
        <w:t>e</w:t>
      </w:r>
      <w:r w:rsidRPr="00540406">
        <w:t xml:space="preserve"> subgrant agreement may be subject to audits and/or monitoring by the Department. All requests for reimbursement of subgrant costs must be submitted on forms provided by the </w:t>
      </w:r>
      <w:r w:rsidR="00682F33">
        <w:t>FDOT State Safety Office</w:t>
      </w:r>
      <w:r w:rsidRPr="00540406">
        <w:t xml:space="preserve"> unless otherwise approved. If the documents provided do not equal the totals requested, additional documentation may be requested, or amounts reimbursed will be reduced to totals supported by documentation. </w:t>
      </w:r>
    </w:p>
    <w:p w14:paraId="23761D82" w14:textId="77777777" w:rsidR="00186A34" w:rsidRPr="00540406" w:rsidRDefault="00186A34" w:rsidP="00540406"/>
    <w:p w14:paraId="67D1D389" w14:textId="2B3ED25D" w:rsidR="00984515" w:rsidRDefault="008936AB" w:rsidP="00984515">
      <w:r>
        <w:t>T</w:t>
      </w:r>
      <w:r w:rsidR="00540406" w:rsidRPr="00540406">
        <w:t>he FDOT State Safety Office require</w:t>
      </w:r>
      <w:r w:rsidR="0030077C">
        <w:t>s</w:t>
      </w:r>
      <w:r w:rsidR="00540406" w:rsidRPr="00540406">
        <w:t xml:space="preserve"> approval of any financial changes made to the reimbursement packet</w:t>
      </w:r>
      <w:r w:rsidR="004E7E00">
        <w:t xml:space="preserve"> during the financial </w:t>
      </w:r>
      <w:r w:rsidR="009F5D88">
        <w:t>audit</w:t>
      </w:r>
      <w:r w:rsidR="004E7E00">
        <w:t xml:space="preserve"> of your agency’s reimbursement claim submission</w:t>
      </w:r>
      <w:r w:rsidR="00540406" w:rsidRPr="00540406">
        <w:t xml:space="preserve">. This form </w:t>
      </w:r>
      <w:r w:rsidR="000657B9">
        <w:t>gives</w:t>
      </w:r>
      <w:r w:rsidR="00540406" w:rsidRPr="00540406">
        <w:t xml:space="preserve"> preapproval authority to</w:t>
      </w:r>
      <w:r w:rsidR="000657B9">
        <w:t xml:space="preserve"> </w:t>
      </w:r>
      <w:r w:rsidR="00E83C24">
        <w:t xml:space="preserve">the </w:t>
      </w:r>
      <w:r w:rsidR="000657B9">
        <w:t>FDOT State Safet</w:t>
      </w:r>
      <w:r w:rsidR="00FE6EB6">
        <w:t xml:space="preserve">y Office </w:t>
      </w:r>
      <w:r w:rsidR="00F6547C">
        <w:t xml:space="preserve">to </w:t>
      </w:r>
      <w:r w:rsidR="009F5D88">
        <w:t>proceed</w:t>
      </w:r>
      <w:r w:rsidR="00F6547C">
        <w:t xml:space="preserve"> with the </w:t>
      </w:r>
      <w:r w:rsidR="00E83C24">
        <w:t>below-approved</w:t>
      </w:r>
      <w:r w:rsidR="00851C84">
        <w:t xml:space="preserve"> amounts </w:t>
      </w:r>
      <w:r w:rsidR="00765856">
        <w:t xml:space="preserve">that </w:t>
      </w:r>
      <w:r w:rsidR="00EA7BAF">
        <w:t>are</w:t>
      </w:r>
      <w:r w:rsidR="00765856">
        <w:t xml:space="preserve"> checked “YES” </w:t>
      </w:r>
      <w:r w:rsidR="00851C84" w:rsidRPr="006C092E">
        <w:rPr>
          <w:b/>
          <w:bCs/>
        </w:rPr>
        <w:t>without seeking approval from the agency</w:t>
      </w:r>
      <w:r w:rsidR="00E83C24" w:rsidRPr="006C092E">
        <w:rPr>
          <w:b/>
          <w:bCs/>
        </w:rPr>
        <w:t xml:space="preserve"> after the audit discrepancy</w:t>
      </w:r>
      <w:r w:rsidR="00F61122" w:rsidRPr="006C092E">
        <w:rPr>
          <w:b/>
          <w:bCs/>
        </w:rPr>
        <w:t xml:space="preserve"> that reduces the </w:t>
      </w:r>
      <w:r w:rsidR="00225F1B" w:rsidRPr="006C092E">
        <w:rPr>
          <w:b/>
          <w:bCs/>
        </w:rPr>
        <w:t>reimbursement claim</w:t>
      </w:r>
      <w:r w:rsidR="00E85A3B">
        <w:rPr>
          <w:b/>
          <w:bCs/>
        </w:rPr>
        <w:t>’s</w:t>
      </w:r>
      <w:r w:rsidR="00225F1B" w:rsidRPr="006C092E">
        <w:rPr>
          <w:b/>
          <w:bCs/>
        </w:rPr>
        <w:t xml:space="preserve"> total amount</w:t>
      </w:r>
      <w:r w:rsidR="00540406" w:rsidRPr="00540406">
        <w:t xml:space="preserve">. </w:t>
      </w:r>
      <w:r w:rsidR="000C5DD7">
        <w:t xml:space="preserve">If </w:t>
      </w:r>
      <w:r w:rsidR="008B0EB7">
        <w:t>any</w:t>
      </w:r>
      <w:r w:rsidR="00984515">
        <w:t xml:space="preserve"> changes are made</w:t>
      </w:r>
      <w:r w:rsidR="00FD1291">
        <w:t xml:space="preserve"> to the agency’s reimbursement claim</w:t>
      </w:r>
      <w:r w:rsidR="00984515">
        <w:t>, a copy will be sent to the subrecipient for your records.</w:t>
      </w:r>
    </w:p>
    <w:p w14:paraId="72D808E8" w14:textId="77777777" w:rsidR="005647A5" w:rsidRDefault="005647A5" w:rsidP="00984515"/>
    <w:p w14:paraId="69B83CC6" w14:textId="556E3FC1" w:rsidR="00540406" w:rsidRPr="00540406" w:rsidRDefault="00540406" w:rsidP="0054040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</w:t>
      </w:r>
      <w:r w:rsidR="00B940A4">
        <w:t xml:space="preserve">              </w:t>
      </w:r>
      <w:r>
        <w:t xml:space="preserve">   YES        </w:t>
      </w:r>
      <w:r w:rsidR="00620928">
        <w:t xml:space="preserve">  </w:t>
      </w:r>
      <w:r>
        <w:t>NO</w:t>
      </w:r>
    </w:p>
    <w:tbl>
      <w:tblPr>
        <w:tblStyle w:val="TableGrid"/>
        <w:tblW w:w="10318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665"/>
        <w:gridCol w:w="1143"/>
        <w:gridCol w:w="510"/>
      </w:tblGrid>
      <w:tr w:rsidR="00540406" w:rsidRPr="00405E7C" w14:paraId="3BAE3824" w14:textId="77777777" w:rsidTr="00643732">
        <w:tc>
          <w:tcPr>
            <w:tcW w:w="8665" w:type="dxa"/>
          </w:tcPr>
          <w:p w14:paraId="704ECE32" w14:textId="03F2FE06" w:rsidR="00540406" w:rsidRPr="007F1826" w:rsidRDefault="00BE2D5E" w:rsidP="00643732">
            <w:r>
              <w:t>I am authorizing FDOT State Safety Office to approve any reimbursement financial change amount between $</w:t>
            </w:r>
            <w:r w:rsidR="00620928">
              <w:t>0.01 and $1.00.</w:t>
            </w:r>
            <w:r w:rsidR="00540406" w:rsidRPr="001E344D">
              <w:t xml:space="preserve"> </w:t>
            </w:r>
          </w:p>
        </w:tc>
        <w:tc>
          <w:tcPr>
            <w:tcW w:w="1143" w:type="dxa"/>
            <w:vAlign w:val="center"/>
          </w:tcPr>
          <w:p w14:paraId="1A494C6D" w14:textId="77777777" w:rsidR="00540406" w:rsidRPr="009140D5" w:rsidRDefault="00540406" w:rsidP="00643732">
            <w:pPr>
              <w:pStyle w:val="Checkboxes"/>
            </w:pPr>
            <w:r w:rsidRPr="009140D5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40D5">
              <w:instrText xml:space="preserve"> FORMCHECKBOX </w:instrText>
            </w:r>
            <w:r w:rsidR="00C6163F">
              <w:fldChar w:fldCharType="separate"/>
            </w:r>
            <w:r w:rsidRPr="009140D5">
              <w:fldChar w:fldCharType="end"/>
            </w:r>
          </w:p>
        </w:tc>
        <w:tc>
          <w:tcPr>
            <w:tcW w:w="510" w:type="dxa"/>
            <w:vAlign w:val="center"/>
          </w:tcPr>
          <w:p w14:paraId="0905B99C" w14:textId="77777777" w:rsidR="00540406" w:rsidRPr="009140D5" w:rsidRDefault="00540406" w:rsidP="00643732">
            <w:pPr>
              <w:pStyle w:val="Checkboxes"/>
            </w:pPr>
            <w:r w:rsidRPr="009140D5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Pr="009140D5">
              <w:instrText xml:space="preserve"> FORMCHECKBOX </w:instrText>
            </w:r>
            <w:r w:rsidR="00C6163F">
              <w:fldChar w:fldCharType="separate"/>
            </w:r>
            <w:r w:rsidRPr="009140D5">
              <w:fldChar w:fldCharType="end"/>
            </w:r>
            <w:bookmarkEnd w:id="3"/>
          </w:p>
        </w:tc>
      </w:tr>
      <w:tr w:rsidR="00540406" w:rsidRPr="00405E7C" w14:paraId="602D57F5" w14:textId="77777777" w:rsidTr="00643732">
        <w:tc>
          <w:tcPr>
            <w:tcW w:w="8665" w:type="dxa"/>
          </w:tcPr>
          <w:p w14:paraId="25AC85D6" w14:textId="21265D2B" w:rsidR="00540406" w:rsidRPr="001E344D" w:rsidRDefault="00D342CA" w:rsidP="00643732">
            <w:r>
              <w:t>I am authorizing FDOT State Safety Office to approve any reimbursement financial change amount between $1.01 and $5.00</w:t>
            </w:r>
            <w:r w:rsidR="00C544E8">
              <w:t>.</w:t>
            </w:r>
          </w:p>
        </w:tc>
        <w:tc>
          <w:tcPr>
            <w:tcW w:w="1143" w:type="dxa"/>
            <w:vAlign w:val="center"/>
          </w:tcPr>
          <w:p w14:paraId="66972487" w14:textId="77777777" w:rsidR="00540406" w:rsidRPr="009140D5" w:rsidRDefault="00540406" w:rsidP="00643732">
            <w:pPr>
              <w:pStyle w:val="Checkboxes"/>
            </w:pPr>
            <w:r w:rsidRPr="009140D5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40D5">
              <w:instrText xml:space="preserve"> FORMCHECKBOX </w:instrText>
            </w:r>
            <w:r w:rsidR="00C6163F">
              <w:fldChar w:fldCharType="separate"/>
            </w:r>
            <w:r w:rsidRPr="009140D5">
              <w:fldChar w:fldCharType="end"/>
            </w:r>
          </w:p>
        </w:tc>
        <w:tc>
          <w:tcPr>
            <w:tcW w:w="510" w:type="dxa"/>
            <w:vAlign w:val="center"/>
          </w:tcPr>
          <w:p w14:paraId="4F613B50" w14:textId="77777777" w:rsidR="00540406" w:rsidRPr="009140D5" w:rsidRDefault="00540406" w:rsidP="00643732">
            <w:pPr>
              <w:pStyle w:val="Checkboxes"/>
            </w:pPr>
            <w:r w:rsidRPr="009140D5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40D5">
              <w:instrText xml:space="preserve"> FORMCHECKBOX </w:instrText>
            </w:r>
            <w:r w:rsidR="00C6163F">
              <w:fldChar w:fldCharType="separate"/>
            </w:r>
            <w:r w:rsidRPr="009140D5">
              <w:fldChar w:fldCharType="end"/>
            </w:r>
          </w:p>
        </w:tc>
      </w:tr>
      <w:tr w:rsidR="00540406" w:rsidRPr="00405E7C" w14:paraId="72351136" w14:textId="77777777" w:rsidTr="00643732">
        <w:tc>
          <w:tcPr>
            <w:tcW w:w="8665" w:type="dxa"/>
          </w:tcPr>
          <w:p w14:paraId="4694416C" w14:textId="57D10B78" w:rsidR="00540406" w:rsidRPr="007F1826" w:rsidRDefault="00C544E8" w:rsidP="00643732">
            <w:r>
              <w:t>I am authorizing FDOT State Safety Office to approve any reimbursement financial change amount between $5.01 and $10.00.</w:t>
            </w:r>
          </w:p>
        </w:tc>
        <w:tc>
          <w:tcPr>
            <w:tcW w:w="1143" w:type="dxa"/>
            <w:vAlign w:val="center"/>
          </w:tcPr>
          <w:p w14:paraId="409EA9E5" w14:textId="77777777" w:rsidR="00540406" w:rsidRPr="009140D5" w:rsidRDefault="00540406" w:rsidP="00643732">
            <w:pPr>
              <w:pStyle w:val="Checkboxes"/>
            </w:pPr>
            <w:r w:rsidRPr="009140D5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40D5">
              <w:instrText xml:space="preserve"> FORMCHECKBOX </w:instrText>
            </w:r>
            <w:r w:rsidR="00C6163F">
              <w:fldChar w:fldCharType="separate"/>
            </w:r>
            <w:r w:rsidRPr="009140D5">
              <w:fldChar w:fldCharType="end"/>
            </w:r>
          </w:p>
        </w:tc>
        <w:tc>
          <w:tcPr>
            <w:tcW w:w="510" w:type="dxa"/>
            <w:vAlign w:val="center"/>
          </w:tcPr>
          <w:p w14:paraId="21E891FB" w14:textId="77777777" w:rsidR="00540406" w:rsidRPr="009140D5" w:rsidRDefault="00540406" w:rsidP="00643732">
            <w:pPr>
              <w:pStyle w:val="Checkboxes"/>
            </w:pPr>
            <w:r w:rsidRPr="009140D5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40D5">
              <w:instrText xml:space="preserve"> FORMCHECKBOX </w:instrText>
            </w:r>
            <w:r w:rsidR="00C6163F">
              <w:fldChar w:fldCharType="separate"/>
            </w:r>
            <w:r w:rsidRPr="009140D5">
              <w:fldChar w:fldCharType="end"/>
            </w:r>
          </w:p>
        </w:tc>
      </w:tr>
      <w:tr w:rsidR="00540406" w:rsidRPr="00405E7C" w14:paraId="418B41BD" w14:textId="77777777" w:rsidTr="00643732">
        <w:tc>
          <w:tcPr>
            <w:tcW w:w="8665" w:type="dxa"/>
          </w:tcPr>
          <w:p w14:paraId="78E24C4F" w14:textId="23367B7F" w:rsidR="00540406" w:rsidRPr="007F1826" w:rsidRDefault="00C544E8" w:rsidP="00643732">
            <w:r>
              <w:t xml:space="preserve">I am authorizing FDOT State Safety Office to approve any reimbursement financial change amount up to: </w:t>
            </w:r>
            <w:r w:rsidR="00B940A4" w:rsidRPr="00B940A4">
              <w:rPr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="00B940A4" w:rsidRPr="00B940A4">
              <w:rPr>
                <w:u w:val="single"/>
              </w:rPr>
              <w:instrText xml:space="preserve"> FORMTEXT </w:instrText>
            </w:r>
            <w:r w:rsidR="00B940A4" w:rsidRPr="00B940A4">
              <w:rPr>
                <w:u w:val="single"/>
              </w:rPr>
            </w:r>
            <w:r w:rsidR="00B940A4" w:rsidRPr="00B940A4">
              <w:rPr>
                <w:u w:val="single"/>
              </w:rPr>
              <w:fldChar w:fldCharType="separate"/>
            </w:r>
            <w:r w:rsidR="00B940A4" w:rsidRPr="00B940A4">
              <w:rPr>
                <w:noProof/>
                <w:u w:val="single"/>
              </w:rPr>
              <w:t> </w:t>
            </w:r>
            <w:r w:rsidR="00B940A4" w:rsidRPr="00B940A4">
              <w:rPr>
                <w:noProof/>
                <w:u w:val="single"/>
              </w:rPr>
              <w:t> </w:t>
            </w:r>
            <w:r w:rsidR="00B940A4" w:rsidRPr="00B940A4">
              <w:rPr>
                <w:noProof/>
                <w:u w:val="single"/>
              </w:rPr>
              <w:t> </w:t>
            </w:r>
            <w:r w:rsidR="00B940A4" w:rsidRPr="00B940A4">
              <w:rPr>
                <w:noProof/>
                <w:u w:val="single"/>
              </w:rPr>
              <w:t> </w:t>
            </w:r>
            <w:r w:rsidR="00B940A4" w:rsidRPr="00B940A4">
              <w:rPr>
                <w:noProof/>
                <w:u w:val="single"/>
              </w:rPr>
              <w:t> </w:t>
            </w:r>
            <w:r w:rsidR="00B940A4" w:rsidRPr="00B940A4">
              <w:rPr>
                <w:u w:val="single"/>
              </w:rPr>
              <w:fldChar w:fldCharType="end"/>
            </w:r>
            <w:bookmarkEnd w:id="4"/>
          </w:p>
        </w:tc>
        <w:tc>
          <w:tcPr>
            <w:tcW w:w="1143" w:type="dxa"/>
            <w:vAlign w:val="center"/>
          </w:tcPr>
          <w:p w14:paraId="1C96711B" w14:textId="77777777" w:rsidR="00540406" w:rsidRPr="009140D5" w:rsidRDefault="00540406" w:rsidP="00643732">
            <w:pPr>
              <w:pStyle w:val="Checkboxes"/>
            </w:pPr>
            <w:r w:rsidRPr="009140D5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40D5">
              <w:instrText xml:space="preserve"> FORMCHECKBOX </w:instrText>
            </w:r>
            <w:r w:rsidR="00C6163F">
              <w:fldChar w:fldCharType="separate"/>
            </w:r>
            <w:r w:rsidRPr="009140D5">
              <w:fldChar w:fldCharType="end"/>
            </w:r>
          </w:p>
        </w:tc>
        <w:tc>
          <w:tcPr>
            <w:tcW w:w="510" w:type="dxa"/>
            <w:vAlign w:val="center"/>
          </w:tcPr>
          <w:p w14:paraId="527DDCC5" w14:textId="77777777" w:rsidR="00540406" w:rsidRPr="009140D5" w:rsidRDefault="00540406" w:rsidP="00643732">
            <w:pPr>
              <w:pStyle w:val="Checkboxes"/>
            </w:pPr>
            <w:r w:rsidRPr="009140D5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40D5">
              <w:instrText xml:space="preserve"> FORMCHECKBOX </w:instrText>
            </w:r>
            <w:r w:rsidR="00C6163F">
              <w:fldChar w:fldCharType="separate"/>
            </w:r>
            <w:r w:rsidRPr="009140D5">
              <w:fldChar w:fldCharType="end"/>
            </w:r>
          </w:p>
        </w:tc>
      </w:tr>
      <w:tr w:rsidR="006F0776" w:rsidRPr="00405E7C" w14:paraId="38573001" w14:textId="77777777" w:rsidTr="00643732">
        <w:tc>
          <w:tcPr>
            <w:tcW w:w="8665" w:type="dxa"/>
          </w:tcPr>
          <w:p w14:paraId="1665D724" w14:textId="12760402" w:rsidR="006F0776" w:rsidRPr="007F1826" w:rsidRDefault="006F0776" w:rsidP="00643732"/>
        </w:tc>
        <w:tc>
          <w:tcPr>
            <w:tcW w:w="1143" w:type="dxa"/>
            <w:vAlign w:val="center"/>
          </w:tcPr>
          <w:p w14:paraId="5BFB2DA2" w14:textId="6547E701" w:rsidR="006F0776" w:rsidRPr="009140D5" w:rsidRDefault="006F0776" w:rsidP="00643732">
            <w:pPr>
              <w:pStyle w:val="Checkboxes"/>
            </w:pPr>
          </w:p>
        </w:tc>
        <w:tc>
          <w:tcPr>
            <w:tcW w:w="510" w:type="dxa"/>
            <w:vAlign w:val="center"/>
          </w:tcPr>
          <w:p w14:paraId="4E128A79" w14:textId="24E0F5F1" w:rsidR="006F0776" w:rsidRPr="009140D5" w:rsidRDefault="006F0776" w:rsidP="00643732">
            <w:pPr>
              <w:pStyle w:val="Checkboxes"/>
            </w:pPr>
          </w:p>
        </w:tc>
      </w:tr>
      <w:tr w:rsidR="006F0776" w:rsidRPr="00405E7C" w14:paraId="0E12C299" w14:textId="77777777" w:rsidTr="00643732">
        <w:trPr>
          <w:trHeight w:val="486"/>
        </w:trPr>
        <w:tc>
          <w:tcPr>
            <w:tcW w:w="8665" w:type="dxa"/>
          </w:tcPr>
          <w:p w14:paraId="3ABC3036" w14:textId="77777777" w:rsidR="008A4B67" w:rsidRPr="002176FB" w:rsidRDefault="008A4B67" w:rsidP="008A4B67">
            <w:pPr>
              <w:rPr>
                <w:szCs w:val="20"/>
                <w14:numForm w14:val="default"/>
                <w14:numSpacing w14:val="default"/>
              </w:rPr>
            </w:pPr>
            <w:r>
              <w:t xml:space="preserve">This form </w:t>
            </w:r>
            <w:r w:rsidRPr="008A4B67">
              <w:rPr>
                <w:b/>
                <w:bCs/>
              </w:rPr>
              <w:t>MUST</w:t>
            </w:r>
            <w:r>
              <w:t xml:space="preserve"> be signed by the Project Director listed on the award.</w:t>
            </w:r>
          </w:p>
          <w:p w14:paraId="459DDD21" w14:textId="0B551DDE" w:rsidR="006F0776" w:rsidRPr="001E344D" w:rsidRDefault="006F0776" w:rsidP="00643732"/>
        </w:tc>
        <w:tc>
          <w:tcPr>
            <w:tcW w:w="1143" w:type="dxa"/>
            <w:vAlign w:val="center"/>
          </w:tcPr>
          <w:p w14:paraId="543916B3" w14:textId="3C57970B" w:rsidR="006F0776" w:rsidRPr="009140D5" w:rsidRDefault="006F0776" w:rsidP="00643732">
            <w:pPr>
              <w:pStyle w:val="Checkboxes"/>
            </w:pPr>
          </w:p>
        </w:tc>
        <w:tc>
          <w:tcPr>
            <w:tcW w:w="510" w:type="dxa"/>
            <w:vAlign w:val="center"/>
          </w:tcPr>
          <w:p w14:paraId="2D28B775" w14:textId="3CA2605D" w:rsidR="006F0776" w:rsidRPr="009140D5" w:rsidRDefault="006F0776" w:rsidP="00643732">
            <w:pPr>
              <w:pStyle w:val="Checkboxes"/>
            </w:pPr>
          </w:p>
        </w:tc>
      </w:tr>
    </w:tbl>
    <w:p w14:paraId="769E2BB6" w14:textId="30C84085" w:rsidR="001D1C09" w:rsidRPr="006C092E" w:rsidRDefault="00540406" w:rsidP="001D1C09">
      <w:pPr>
        <w:rPr>
          <w:szCs w:val="20"/>
          <w14:numForm w14:val="default"/>
          <w14:numSpacing w14:val="default"/>
        </w:rPr>
      </w:pPr>
      <w:r>
        <w:rPr>
          <w:szCs w:val="20"/>
          <w14:numForm w14:val="default"/>
          <w14:numSpacing w14:val="default"/>
        </w:rPr>
        <w:t xml:space="preserve">By submitting this form, </w:t>
      </w:r>
      <w:r w:rsidRPr="001E344D">
        <w:rPr>
          <w:szCs w:val="20"/>
          <w14:numForm w14:val="default"/>
          <w14:numSpacing w14:val="default"/>
        </w:rPr>
        <w:t>I certify that</w:t>
      </w:r>
      <w:r w:rsidRPr="007F1826">
        <w:rPr>
          <w:szCs w:val="20"/>
          <w14:numForm w14:val="default"/>
          <w14:numSpacing w14:val="default"/>
        </w:rPr>
        <w:t xml:space="preserve"> </w:t>
      </w:r>
      <w:r>
        <w:rPr>
          <w:szCs w:val="20"/>
          <w14:numForm w14:val="default"/>
          <w14:numSpacing w14:val="default"/>
        </w:rPr>
        <w:t xml:space="preserve">I am authorized to approve this form for my agency. </w:t>
      </w:r>
      <w:r w:rsidR="00891B7A">
        <w:rPr>
          <w:szCs w:val="20"/>
          <w14:numForm w14:val="default"/>
          <w14:numSpacing w14:val="default"/>
        </w:rPr>
        <w:t xml:space="preserve">Please note that this form </w:t>
      </w:r>
      <w:r w:rsidR="00C0071B">
        <w:rPr>
          <w:szCs w:val="20"/>
          <w14:numForm w14:val="default"/>
          <w14:numSpacing w14:val="default"/>
        </w:rPr>
        <w:t xml:space="preserve">will </w:t>
      </w:r>
      <w:r w:rsidR="00891B7A">
        <w:rPr>
          <w:szCs w:val="20"/>
          <w14:numForm w14:val="default"/>
          <w14:numSpacing w14:val="default"/>
        </w:rPr>
        <w:t xml:space="preserve">not roll over to another </w:t>
      </w:r>
      <w:r w:rsidR="00827B92">
        <w:rPr>
          <w:szCs w:val="20"/>
          <w14:numForm w14:val="default"/>
          <w14:numSpacing w14:val="default"/>
        </w:rPr>
        <w:t>subgrant or a new project year</w:t>
      </w:r>
      <w:r w:rsidR="00EC0582">
        <w:rPr>
          <w:szCs w:val="20"/>
          <w14:numForm w14:val="default"/>
          <w14:numSpacing w14:val="default"/>
        </w:rPr>
        <w:t xml:space="preserve">. Please submit </w:t>
      </w:r>
      <w:r w:rsidR="00C0071B">
        <w:rPr>
          <w:szCs w:val="20"/>
          <w14:numForm w14:val="default"/>
          <w14:numSpacing w14:val="default"/>
        </w:rPr>
        <w:t xml:space="preserve">this form </w:t>
      </w:r>
      <w:r w:rsidR="00EC0582">
        <w:rPr>
          <w:szCs w:val="20"/>
          <w14:numForm w14:val="default"/>
          <w14:numSpacing w14:val="default"/>
        </w:rPr>
        <w:t xml:space="preserve">for </w:t>
      </w:r>
      <w:r w:rsidR="00EC0582" w:rsidRPr="00151B4D">
        <w:rPr>
          <w:b/>
          <w:bCs/>
          <w:szCs w:val="20"/>
          <w14:numForm w14:val="default"/>
          <w14:numSpacing w14:val="default"/>
        </w:rPr>
        <w:t>EACH</w:t>
      </w:r>
      <w:r w:rsidR="00EC0582">
        <w:rPr>
          <w:szCs w:val="20"/>
          <w14:numForm w14:val="default"/>
          <w14:numSpacing w14:val="default"/>
        </w:rPr>
        <w:t xml:space="preserve"> award </w:t>
      </w:r>
      <w:r w:rsidR="00C0071B">
        <w:rPr>
          <w:szCs w:val="20"/>
          <w14:numForm w14:val="default"/>
          <w14:numSpacing w14:val="default"/>
        </w:rPr>
        <w:t>held</w:t>
      </w:r>
      <w:r w:rsidR="00EC0582">
        <w:rPr>
          <w:szCs w:val="20"/>
          <w14:numForm w14:val="default"/>
          <w14:numSpacing w14:val="default"/>
        </w:rPr>
        <w:t xml:space="preserve"> with the FDOT State Safety Office</w:t>
      </w:r>
      <w:r w:rsidR="00682F33">
        <w:rPr>
          <w:szCs w:val="20"/>
          <w14:numForm w14:val="default"/>
          <w14:numSpacing w14:val="default"/>
        </w:rPr>
        <w:t>.</w:t>
      </w:r>
      <w:r w:rsidR="00D93F84">
        <w:rPr>
          <w:szCs w:val="20"/>
          <w14:numForm w14:val="default"/>
          <w14:numSpacing w14:val="default"/>
        </w:rPr>
        <w:t xml:space="preserve"> </w:t>
      </w:r>
    </w:p>
    <w:p w14:paraId="49D9221E" w14:textId="77777777" w:rsidR="001D1C09" w:rsidRDefault="001D1C09" w:rsidP="00540406">
      <w:pPr>
        <w:rPr>
          <w:szCs w:val="20"/>
          <w14:numForm w14:val="default"/>
          <w14:numSpacing w14:val="default"/>
        </w:rPr>
      </w:pPr>
    </w:p>
    <w:p w14:paraId="42F2086E" w14:textId="77777777" w:rsidR="00540406" w:rsidRDefault="00540406" w:rsidP="00540406">
      <w:pPr>
        <w:rPr>
          <w:szCs w:val="20"/>
          <w14:numForm w14:val="default"/>
          <w14:numSpacing w14:val="defaul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8"/>
        <w:gridCol w:w="3325"/>
        <w:gridCol w:w="360"/>
        <w:gridCol w:w="1175"/>
        <w:gridCol w:w="3812"/>
      </w:tblGrid>
      <w:tr w:rsidR="00540406" w:rsidRPr="001F0AB0" w14:paraId="4FED48F9" w14:textId="77777777" w:rsidTr="00643732">
        <w:trPr>
          <w:trHeight w:val="504"/>
        </w:trPr>
        <w:tc>
          <w:tcPr>
            <w:tcW w:w="1408" w:type="dxa"/>
            <w:vAlign w:val="bottom"/>
          </w:tcPr>
          <w:p w14:paraId="76883D8B" w14:textId="77777777" w:rsidR="00540406" w:rsidRPr="001F0AB0" w:rsidRDefault="00540406" w:rsidP="00643732">
            <w:pPr>
              <w:spacing w:before="0"/>
              <w:ind w:left="-51"/>
              <w:rPr>
                <w:rFonts w:ascii="Arial" w:hAnsi="Arial" w:cs="Arial"/>
                <w14:numForm w14:val="default"/>
                <w14:numSpacing w14:val="default"/>
              </w:rPr>
            </w:pPr>
            <w:r w:rsidRPr="001F0AB0">
              <w:rPr>
                <w:rFonts w:ascii="Arial" w:hAnsi="Arial" w:cs="Arial"/>
                <w:b/>
                <w14:numForm w14:val="default"/>
                <w14:numSpacing w14:val="default"/>
              </w:rPr>
              <w:t>Print Name:</w:t>
            </w:r>
          </w:p>
        </w:tc>
        <w:tc>
          <w:tcPr>
            <w:tcW w:w="3325" w:type="dxa"/>
            <w:tcBorders>
              <w:bottom w:val="single" w:sz="4" w:space="0" w:color="7F7F7F" w:themeColor="text1" w:themeTint="80"/>
            </w:tcBorders>
            <w:vAlign w:val="bottom"/>
          </w:tcPr>
          <w:p w14:paraId="63ADF933" w14:textId="77777777" w:rsidR="00540406" w:rsidRPr="001F0AB0" w:rsidRDefault="00540406" w:rsidP="00643732">
            <w:pPr>
              <w:spacing w:before="0"/>
              <w:rPr>
                <w:rFonts w:ascii="Arial" w:hAnsi="Arial" w:cs="Arial"/>
                <w14:numForm w14:val="default"/>
                <w14:numSpacing w14:val="default"/>
              </w:rPr>
            </w:pPr>
            <w:r w:rsidRPr="001F0AB0">
              <w:rPr>
                <w:rFonts w:ascii="Arial" w:hAnsi="Arial" w:cs="Arial"/>
                <w14:numForm w14:val="default"/>
                <w14:numSpacing w14:val="defaul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  <w:instrText xml:space="preserve"> FORMTEXT </w:instrText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  <w:fldChar w:fldCharType="separate"/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  <w:fldChar w:fldCharType="end"/>
            </w:r>
          </w:p>
        </w:tc>
        <w:tc>
          <w:tcPr>
            <w:tcW w:w="360" w:type="dxa"/>
            <w:vAlign w:val="bottom"/>
          </w:tcPr>
          <w:p w14:paraId="243E1589" w14:textId="77777777" w:rsidR="00540406" w:rsidRPr="001F0AB0" w:rsidRDefault="00540406" w:rsidP="00643732">
            <w:pPr>
              <w:spacing w:before="0"/>
              <w:rPr>
                <w:rFonts w:ascii="Arial" w:hAnsi="Arial" w:cs="Arial"/>
                <w14:numForm w14:val="default"/>
                <w14:numSpacing w14:val="default"/>
              </w:rPr>
            </w:pPr>
          </w:p>
        </w:tc>
        <w:tc>
          <w:tcPr>
            <w:tcW w:w="1175" w:type="dxa"/>
            <w:vAlign w:val="bottom"/>
          </w:tcPr>
          <w:p w14:paraId="7CCCF3D8" w14:textId="77777777" w:rsidR="00540406" w:rsidRPr="001F0AB0" w:rsidRDefault="00540406" w:rsidP="00643732">
            <w:pPr>
              <w:spacing w:before="0"/>
              <w:ind w:left="-105"/>
              <w:rPr>
                <w:rFonts w:ascii="Arial" w:hAnsi="Arial" w:cs="Arial"/>
                <w14:numForm w14:val="default"/>
                <w14:numSpacing w14:val="default"/>
              </w:rPr>
            </w:pPr>
          </w:p>
        </w:tc>
        <w:tc>
          <w:tcPr>
            <w:tcW w:w="3812" w:type="dxa"/>
            <w:vAlign w:val="bottom"/>
          </w:tcPr>
          <w:p w14:paraId="5DB3A5D2" w14:textId="77777777" w:rsidR="00540406" w:rsidRPr="001F0AB0" w:rsidRDefault="00540406" w:rsidP="00643732">
            <w:pPr>
              <w:spacing w:before="0"/>
              <w:rPr>
                <w:rFonts w:ascii="Arial" w:hAnsi="Arial" w:cs="Arial"/>
                <w14:numForm w14:val="default"/>
                <w14:numSpacing w14:val="default"/>
              </w:rPr>
            </w:pPr>
          </w:p>
        </w:tc>
      </w:tr>
      <w:tr w:rsidR="00540406" w:rsidRPr="001F0AB0" w14:paraId="6D00F283" w14:textId="77777777" w:rsidTr="00643732">
        <w:trPr>
          <w:trHeight w:val="504"/>
        </w:trPr>
        <w:tc>
          <w:tcPr>
            <w:tcW w:w="1408" w:type="dxa"/>
            <w:vAlign w:val="bottom"/>
          </w:tcPr>
          <w:p w14:paraId="5D155092" w14:textId="77777777" w:rsidR="00540406" w:rsidRPr="001F0AB0" w:rsidRDefault="00540406" w:rsidP="00643732">
            <w:pPr>
              <w:spacing w:before="0"/>
              <w:ind w:left="-51"/>
              <w:rPr>
                <w:rFonts w:ascii="Arial" w:hAnsi="Arial" w:cs="Arial"/>
                <w14:numForm w14:val="default"/>
                <w14:numSpacing w14:val="default"/>
              </w:rPr>
            </w:pPr>
            <w:r w:rsidRPr="001F0AB0">
              <w:rPr>
                <w:rFonts w:ascii="Arial" w:hAnsi="Arial" w:cs="Arial"/>
                <w:b/>
                <w14:numForm w14:val="default"/>
                <w14:numSpacing w14:val="default"/>
              </w:rPr>
              <w:t>Signature:</w:t>
            </w:r>
          </w:p>
        </w:tc>
        <w:tc>
          <w:tcPr>
            <w:tcW w:w="332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15C0E242" w14:textId="77777777" w:rsidR="00540406" w:rsidRPr="001F0AB0" w:rsidRDefault="00540406" w:rsidP="00643732">
            <w:pPr>
              <w:spacing w:before="0"/>
              <w:rPr>
                <w:rFonts w:ascii="Arial" w:hAnsi="Arial" w:cs="Arial"/>
                <w14:numForm w14:val="default"/>
                <w14:numSpacing w14:val="default"/>
              </w:rPr>
            </w:pPr>
          </w:p>
        </w:tc>
        <w:tc>
          <w:tcPr>
            <w:tcW w:w="360" w:type="dxa"/>
            <w:vAlign w:val="bottom"/>
          </w:tcPr>
          <w:p w14:paraId="23B4C310" w14:textId="77777777" w:rsidR="00540406" w:rsidRPr="001F0AB0" w:rsidRDefault="00540406" w:rsidP="00643732">
            <w:pPr>
              <w:spacing w:before="0"/>
              <w:rPr>
                <w:rFonts w:ascii="Arial" w:hAnsi="Arial" w:cs="Arial"/>
                <w14:numForm w14:val="default"/>
                <w14:numSpacing w14:val="default"/>
              </w:rPr>
            </w:pPr>
          </w:p>
        </w:tc>
        <w:tc>
          <w:tcPr>
            <w:tcW w:w="1175" w:type="dxa"/>
            <w:vAlign w:val="bottom"/>
          </w:tcPr>
          <w:p w14:paraId="68AC026B" w14:textId="77777777" w:rsidR="00540406" w:rsidRPr="001F0AB0" w:rsidRDefault="00540406" w:rsidP="00643732">
            <w:pPr>
              <w:spacing w:before="0"/>
              <w:ind w:left="-105"/>
              <w:jc w:val="right"/>
              <w:rPr>
                <w:rFonts w:ascii="Arial" w:hAnsi="Arial" w:cs="Arial"/>
                <w14:numForm w14:val="default"/>
                <w14:numSpacing w14:val="default"/>
              </w:rPr>
            </w:pPr>
            <w:r>
              <w:rPr>
                <w:rFonts w:ascii="Arial" w:hAnsi="Arial" w:cs="Arial"/>
                <w:b/>
                <w14:numForm w14:val="default"/>
                <w14:numSpacing w14:val="default"/>
              </w:rPr>
              <w:t>Date:</w:t>
            </w:r>
          </w:p>
        </w:tc>
        <w:tc>
          <w:tcPr>
            <w:tcW w:w="3812" w:type="dxa"/>
            <w:tcBorders>
              <w:bottom w:val="single" w:sz="4" w:space="0" w:color="7F7F7F" w:themeColor="text1" w:themeTint="80"/>
            </w:tcBorders>
            <w:vAlign w:val="bottom"/>
          </w:tcPr>
          <w:p w14:paraId="29E5B942" w14:textId="09C037DC" w:rsidR="00540406" w:rsidRPr="001F0AB0" w:rsidRDefault="00540406" w:rsidP="00643732">
            <w:pPr>
              <w:spacing w:before="0"/>
              <w:rPr>
                <w:rFonts w:ascii="Arial" w:hAnsi="Arial" w:cs="Arial"/>
                <w14:numForm w14:val="default"/>
                <w14:numSpacing w14:val="default"/>
              </w:rPr>
            </w:pPr>
            <w:r w:rsidRPr="001F0AB0">
              <w:rPr>
                <w:rFonts w:ascii="Arial" w:hAnsi="Arial" w:cs="Arial"/>
                <w14:numForm w14:val="default"/>
                <w14:numSpacing w14:val="defaul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  <w:instrText xml:space="preserve"> FORMTEXT </w:instrText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  <w:fldChar w:fldCharType="separate"/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  <w:fldChar w:fldCharType="end"/>
            </w:r>
          </w:p>
        </w:tc>
      </w:tr>
    </w:tbl>
    <w:p w14:paraId="1EC29B11" w14:textId="77777777" w:rsidR="00540406" w:rsidRDefault="00540406"/>
    <w:sectPr w:rsidR="00540406" w:rsidSect="00540406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3B5AF" w14:textId="77777777" w:rsidR="00CC5288" w:rsidRDefault="00CC5288" w:rsidP="00540406">
      <w:pPr>
        <w:spacing w:before="0" w:line="240" w:lineRule="auto"/>
      </w:pPr>
      <w:r>
        <w:separator/>
      </w:r>
    </w:p>
  </w:endnote>
  <w:endnote w:type="continuationSeparator" w:id="0">
    <w:p w14:paraId="3A8F93F8" w14:textId="77777777" w:rsidR="00CC5288" w:rsidRDefault="00CC5288" w:rsidP="00540406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59286" w14:textId="77777777" w:rsidR="00CC5288" w:rsidRDefault="00CC5288" w:rsidP="00540406">
      <w:pPr>
        <w:spacing w:before="0" w:line="240" w:lineRule="auto"/>
      </w:pPr>
      <w:r>
        <w:separator/>
      </w:r>
    </w:p>
  </w:footnote>
  <w:footnote w:type="continuationSeparator" w:id="0">
    <w:p w14:paraId="0091D72A" w14:textId="77777777" w:rsidR="00CC5288" w:rsidRDefault="00CC5288" w:rsidP="00540406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50" w:type="dxa"/>
      <w:tblInd w:w="-90" w:type="dxa"/>
      <w:tblLook w:val="01E0" w:firstRow="1" w:lastRow="1" w:firstColumn="1" w:lastColumn="1" w:noHBand="0" w:noVBand="0"/>
    </w:tblPr>
    <w:tblGrid>
      <w:gridCol w:w="1270"/>
      <w:gridCol w:w="7717"/>
      <w:gridCol w:w="1363"/>
    </w:tblGrid>
    <w:tr w:rsidR="00540406" w:rsidRPr="00782EC1" w14:paraId="62A2E31D" w14:textId="77777777" w:rsidTr="00643732">
      <w:tc>
        <w:tcPr>
          <w:tcW w:w="1270" w:type="dxa"/>
        </w:tcPr>
        <w:p w14:paraId="3B778A9B" w14:textId="77777777" w:rsidR="00540406" w:rsidRPr="00782EC1" w:rsidRDefault="00540406" w:rsidP="00540406">
          <w:pPr>
            <w:rPr>
              <w:sz w:val="16"/>
              <w:szCs w:val="16"/>
            </w:rPr>
          </w:pPr>
        </w:p>
      </w:tc>
      <w:tc>
        <w:tcPr>
          <w:tcW w:w="7717" w:type="dxa"/>
        </w:tcPr>
        <w:p w14:paraId="740D3386" w14:textId="77777777" w:rsidR="00540406" w:rsidRPr="009140D5" w:rsidRDefault="00540406" w:rsidP="00540406">
          <w:pPr>
            <w:pStyle w:val="HeaderFirstLine"/>
          </w:pPr>
          <w:r w:rsidRPr="009140D5">
            <w:t>STATE OF FLORIDA DEPARTMENT OF TRANSPORTATION</w:t>
          </w:r>
        </w:p>
        <w:p w14:paraId="6DCADED3" w14:textId="0D5FF1E8" w:rsidR="0079599F" w:rsidRDefault="0079599F" w:rsidP="00540406">
          <w:pPr>
            <w:pStyle w:val="HeaderSecondLine"/>
          </w:pPr>
          <w:r>
            <w:t xml:space="preserve">REDUCTION OF </w:t>
          </w:r>
          <w:r w:rsidR="00540406">
            <w:t>FINANCIAL</w:t>
          </w:r>
          <w:r>
            <w:t xml:space="preserve"> </w:t>
          </w:r>
          <w:r w:rsidR="00540406">
            <w:t xml:space="preserve">REIMBURSEMENT </w:t>
          </w:r>
        </w:p>
        <w:p w14:paraId="397E8601" w14:textId="43E2C5CB" w:rsidR="00540406" w:rsidRPr="009140D5" w:rsidRDefault="00540406" w:rsidP="00540406">
          <w:pPr>
            <w:pStyle w:val="HeaderSecondLine"/>
          </w:pPr>
          <w:r>
            <w:t>PRIOR APPROVAL</w:t>
          </w:r>
        </w:p>
      </w:tc>
      <w:tc>
        <w:tcPr>
          <w:tcW w:w="1363" w:type="dxa"/>
        </w:tcPr>
        <w:p w14:paraId="45E7A49D" w14:textId="77777777" w:rsidR="00540406" w:rsidRPr="009140D5" w:rsidRDefault="00540406" w:rsidP="00540406">
          <w:pPr>
            <w:pStyle w:val="HeaderFormInfo"/>
          </w:pPr>
          <w:r w:rsidRPr="009140D5">
            <w:t>SAFETY</w:t>
          </w:r>
          <w:r w:rsidRPr="009140D5">
            <w:br/>
          </w:r>
          <w:r>
            <w:t>08/23</w:t>
          </w:r>
        </w:p>
      </w:tc>
    </w:tr>
  </w:tbl>
  <w:p w14:paraId="639C511A" w14:textId="77777777" w:rsidR="00540406" w:rsidRDefault="005404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e2ZkEa2GM4Wa+ymBjyFGTuUAmB/GNZzcXxGEyS3ZHp261XRrhfAoLR1pw3/Z3XRN+ECofW917Xae/qQmLmu+g==" w:salt="nxfXj94fjXyfJaJCblWdr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NzMwMzUzMzMyMjdR0lEKTi0uzszPAykwrQUAqhMMKywAAAA="/>
  </w:docVars>
  <w:rsids>
    <w:rsidRoot w:val="00540406"/>
    <w:rsid w:val="000657B9"/>
    <w:rsid w:val="000C5DD7"/>
    <w:rsid w:val="000E4CD3"/>
    <w:rsid w:val="00151B4D"/>
    <w:rsid w:val="00156EB4"/>
    <w:rsid w:val="00167DBF"/>
    <w:rsid w:val="00185988"/>
    <w:rsid w:val="00186A34"/>
    <w:rsid w:val="001D1C09"/>
    <w:rsid w:val="00225F1B"/>
    <w:rsid w:val="00287878"/>
    <w:rsid w:val="0030077C"/>
    <w:rsid w:val="003A6B75"/>
    <w:rsid w:val="003D0A86"/>
    <w:rsid w:val="004E28E5"/>
    <w:rsid w:val="004E7E00"/>
    <w:rsid w:val="005055A3"/>
    <w:rsid w:val="00523870"/>
    <w:rsid w:val="00540406"/>
    <w:rsid w:val="005647A5"/>
    <w:rsid w:val="00567FB2"/>
    <w:rsid w:val="005A390D"/>
    <w:rsid w:val="005F264F"/>
    <w:rsid w:val="00620928"/>
    <w:rsid w:val="00682F33"/>
    <w:rsid w:val="006C092E"/>
    <w:rsid w:val="006F0776"/>
    <w:rsid w:val="00705C4C"/>
    <w:rsid w:val="00765856"/>
    <w:rsid w:val="0079599F"/>
    <w:rsid w:val="00813FF4"/>
    <w:rsid w:val="0081647F"/>
    <w:rsid w:val="00827B92"/>
    <w:rsid w:val="00851C84"/>
    <w:rsid w:val="00891B7A"/>
    <w:rsid w:val="008936AB"/>
    <w:rsid w:val="008A4B67"/>
    <w:rsid w:val="008B0EB7"/>
    <w:rsid w:val="008C34EB"/>
    <w:rsid w:val="0094062C"/>
    <w:rsid w:val="00984515"/>
    <w:rsid w:val="009B7B73"/>
    <w:rsid w:val="009F5D88"/>
    <w:rsid w:val="00A738F1"/>
    <w:rsid w:val="00B00BAF"/>
    <w:rsid w:val="00B940A4"/>
    <w:rsid w:val="00BE2D5E"/>
    <w:rsid w:val="00C0071B"/>
    <w:rsid w:val="00C33EFC"/>
    <w:rsid w:val="00C544E8"/>
    <w:rsid w:val="00C6163F"/>
    <w:rsid w:val="00CC5288"/>
    <w:rsid w:val="00D342CA"/>
    <w:rsid w:val="00D93F84"/>
    <w:rsid w:val="00DF3AC6"/>
    <w:rsid w:val="00DF71CB"/>
    <w:rsid w:val="00E312AF"/>
    <w:rsid w:val="00E83C24"/>
    <w:rsid w:val="00E85A3B"/>
    <w:rsid w:val="00EA7BAF"/>
    <w:rsid w:val="00EC0582"/>
    <w:rsid w:val="00F61122"/>
    <w:rsid w:val="00F62FCA"/>
    <w:rsid w:val="00F6547C"/>
    <w:rsid w:val="00F930F2"/>
    <w:rsid w:val="00FD1291"/>
    <w:rsid w:val="00FE6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D0340"/>
  <w15:chartTrackingRefBased/>
  <w15:docId w15:val="{D250285B-606E-4651-8F07-B8C255088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0406"/>
    <w:pPr>
      <w:spacing w:before="130" w:after="0" w:line="260" w:lineRule="atLeast"/>
    </w:pPr>
    <w:rPr>
      <w:rFonts w:eastAsia="Times New Roman" w:cs="Times New Roman"/>
      <w:color w:val="404040" w:themeColor="text1" w:themeTint="BF"/>
      <w:spacing w:val="6"/>
      <w:kern w:val="24"/>
      <w:sz w:val="20"/>
      <w:szCs w:val="24"/>
      <w14:ligatures w14:val="standard"/>
      <w14:numForm w14:val="oldStyle"/>
      <w14:numSpacing w14:val="proportion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040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406"/>
  </w:style>
  <w:style w:type="paragraph" w:styleId="Footer">
    <w:name w:val="footer"/>
    <w:basedOn w:val="Normal"/>
    <w:link w:val="FooterChar"/>
    <w:uiPriority w:val="99"/>
    <w:unhideWhenUsed/>
    <w:rsid w:val="0054040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406"/>
  </w:style>
  <w:style w:type="paragraph" w:customStyle="1" w:styleId="HeaderFirstLine">
    <w:name w:val="Header First Line"/>
    <w:basedOn w:val="Normal"/>
    <w:rsid w:val="00540406"/>
    <w:pPr>
      <w:tabs>
        <w:tab w:val="left" w:pos="1702"/>
        <w:tab w:val="center" w:pos="3750"/>
      </w:tabs>
      <w:spacing w:after="40" w:line="160" w:lineRule="atLeast"/>
      <w:jc w:val="center"/>
    </w:pPr>
    <w:rPr>
      <w:rFonts w:ascii="Arial" w:hAnsi="Arial" w:cs="Arial"/>
      <w:sz w:val="12"/>
      <w:szCs w:val="12"/>
    </w:rPr>
  </w:style>
  <w:style w:type="paragraph" w:customStyle="1" w:styleId="HeaderSecondLine">
    <w:name w:val="Header Second Line"/>
    <w:basedOn w:val="HeaderFirstLine"/>
    <w:rsid w:val="00540406"/>
    <w:rPr>
      <w:b/>
      <w:sz w:val="22"/>
      <w:szCs w:val="22"/>
    </w:rPr>
  </w:style>
  <w:style w:type="paragraph" w:customStyle="1" w:styleId="HeaderFormInfo">
    <w:name w:val="Header Form Info"/>
    <w:basedOn w:val="Normal"/>
    <w:rsid w:val="00540406"/>
    <w:pPr>
      <w:tabs>
        <w:tab w:val="center" w:pos="4320"/>
        <w:tab w:val="right" w:pos="8640"/>
      </w:tabs>
      <w:spacing w:line="160" w:lineRule="atLeast"/>
      <w:jc w:val="right"/>
    </w:pPr>
    <w:rPr>
      <w:rFonts w:ascii="Arial" w:hAnsi="Arial" w:cs="Arial"/>
      <w:sz w:val="12"/>
      <w:szCs w:val="12"/>
    </w:rPr>
  </w:style>
  <w:style w:type="table" w:styleId="TableGrid">
    <w:name w:val="Table Grid"/>
    <w:basedOn w:val="TableNormal"/>
    <w:uiPriority w:val="59"/>
    <w:rsid w:val="00540406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eckboxes">
    <w:name w:val="Checkboxes"/>
    <w:rsid w:val="00540406"/>
    <w:pPr>
      <w:spacing w:after="0" w:line="240" w:lineRule="auto"/>
      <w:jc w:val="center"/>
    </w:pPr>
    <w:rPr>
      <w:rFonts w:ascii="Arial" w:eastAsia="Times New Roman" w:hAnsi="Arial" w:cs="Times New Roman"/>
      <w:color w:val="404040" w:themeColor="text1" w:themeTint="BF"/>
      <w:spacing w:val="6"/>
      <w:kern w:val="24"/>
      <w:sz w:val="24"/>
      <w:szCs w:val="20"/>
      <w14:ligatures w14:val="standard"/>
      <w14:numForm w14:val="oldStyle"/>
      <w14:numSpacing w14:val="proportional"/>
    </w:rPr>
  </w:style>
  <w:style w:type="paragraph" w:customStyle="1" w:styleId="CheckBoxHeadings">
    <w:name w:val="Check Box Headings"/>
    <w:basedOn w:val="Normal"/>
    <w:qFormat/>
    <w:rsid w:val="00540406"/>
    <w:pPr>
      <w:jc w:val="center"/>
    </w:pPr>
    <w:rPr>
      <w:b/>
      <w:sz w:val="16"/>
    </w:rPr>
  </w:style>
  <w:style w:type="paragraph" w:styleId="Revision">
    <w:name w:val="Revision"/>
    <w:hidden/>
    <w:uiPriority w:val="99"/>
    <w:semiHidden/>
    <w:rsid w:val="00DF71CB"/>
    <w:pPr>
      <w:spacing w:after="0" w:line="240" w:lineRule="auto"/>
    </w:pPr>
    <w:rPr>
      <w:rFonts w:eastAsia="Times New Roman" w:cs="Times New Roman"/>
      <w:color w:val="404040" w:themeColor="text1" w:themeTint="BF"/>
      <w:spacing w:val="6"/>
      <w:kern w:val="24"/>
      <w:sz w:val="20"/>
      <w:szCs w:val="24"/>
      <w14:ligatures w14:val="standard"/>
      <w14:numForm w14:val="oldStyle"/>
      <w14:numSpacing w14:val="proportion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3</Words>
  <Characters>201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Transportation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Juanita</dc:creator>
  <cp:keywords/>
  <dc:description/>
  <cp:lastModifiedBy>Williams, Juanita</cp:lastModifiedBy>
  <cp:revision>2</cp:revision>
  <dcterms:created xsi:type="dcterms:W3CDTF">2023-08-29T23:42:00Z</dcterms:created>
  <dcterms:modified xsi:type="dcterms:W3CDTF">2023-08-29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9695cf-b40e-49d2-8dd2-089c06d89a80</vt:lpwstr>
  </property>
</Properties>
</file>